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 Brigadelícias usa o Instagram para divulgar seus doces e se conectar com o público. A marca realiza lives para mostrar a produção e interagir com os seguidores, sorteios para aumentar o engajamento e postagens em horários de pico para alcançar mais pessoas. Com fotos atrativas e legendas criativas, transforma o Instagram em um espaço de relacionamento e mostra seu amor e dedicação pelos produtos. Nós, alunos, colaboramos na execução desse projeto, contribuindo para o planejamento e aplicação das estratégias que fortalecem a presença da marca nas redes sociai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3:39:40Z</dcterms:created>
  <dcterms:modified xsi:type="dcterms:W3CDTF">2025-10-28T23:3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